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529" w:rsidRPr="008A1C2F" w:rsidRDefault="0007058A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  <w:bookmarkStart w:id="0" w:name="_GoBack"/>
      <w:bookmarkEnd w:id="0"/>
      <w:r w:rsidRPr="0007058A">
        <w:rPr>
          <w:noProof/>
          <w:lang w:eastAsia="pl-PL"/>
        </w:rPr>
        <w:pict>
          <v:group id="Group 7" o:spid="_x0000_s1026" style="position:absolute;margin-left:27.35pt;margin-top:12.3pt;width:525.45pt;height:29.6pt;z-index:-251657216;mso-wrap-distance-left:0;mso-wrap-distance-right:0;mso-position-horizontal-relative:page" coordorigin="547,246" coordsize="10509,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8" o:spid="_x0000_s1027" type="#_x0000_t75" style="position:absolute;left:547;top:326;width:3981;height:51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04v/CAAAA2gAAAA8AAABkcnMvZG93bnJldi54bWxEj0+LwjAUxO8LfofwBC+iqRUWrUYRUfAg&#10;LKuCHh/Ns39sXkoTtX57s7DgcZj5zTDzZWsq8aDGFZYVjIYRCOLU6oIzBafjdjAB4TyyxsoyKXiR&#10;g+Wi8zXHRNsn/9Lj4DMRStglqCD3vk6kdGlOBt3Q1sTBu9rGoA+yyaRu8BnKTSXjKPqWBgsOCznW&#10;tM4pvR3uRkFcZvufc7lZ9fvTctzS2sbV8aJUr9uuZiA8tf4T/qd3OnDwdyXcALl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3tOL/wgAAANoAAAAPAAAAAAAAAAAAAAAAAJ8C&#10;AABkcnMvZG93bnJldi54bWxQSwUGAAAAAAQABAD3AAAAjgMAAAAA&#10;">
              <v:imagedata r:id="rId6" o:title=""/>
            </v:shape>
            <v:rect id="Rectangle 9" o:spid="_x0000_s1028" style="position:absolute;left:2551;top:823;width:8504;height:1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fP2MQA&#10;AADaAAAADwAAAGRycy9kb3ducmV2LnhtbESPS4vCQBCE7wv+h6GFvSw6SZRFoqOIIHhZXB8HvTWZ&#10;zkMzPSEzavz3zoKwx6KqvqJmi87U4k6tqywriIcRCOLM6ooLBcfDejAB4TyyxtoyKXiSg8W89zHD&#10;VNsH7+i+94UIEHYpKii9b1IpXVaSQTe0DXHwctsa9EG2hdQtPgLc1DKJom9psOKwUGJDq5Ky6/5m&#10;FNTjLsm/fprTJbtuD3l8tjr6HSv12e+WUxCeOv8ffrc3WsEI/q6EGyD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6nz9jEAAAA2gAAAA8AAAAAAAAAAAAAAAAAmAIAAGRycy9k&#10;b3ducmV2LnhtbFBLBQYAAAAABAAEAPUAAACJAwAAAAA=&#10;" fillcolor="#11263c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left:547;top:245;width:10509;height: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<v:textbox inset="0,0,0,0">
                <w:txbxContent>
                  <w:p w:rsidR="005B7265" w:rsidRPr="00BE03F2" w:rsidRDefault="005B7265" w:rsidP="005B7265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  <w:p w:rsidR="008A1C2F" w:rsidRPr="00BE03F2" w:rsidRDefault="008A1C2F" w:rsidP="008A1C2F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</w:txbxContent>
              </v:textbox>
            </v:shape>
            <w10:wrap type="topAndBottom" anchorx="page"/>
          </v:group>
        </w:pict>
      </w:r>
    </w:p>
    <w:p w:rsidR="008A1C2F" w:rsidRPr="008A1C2F" w:rsidRDefault="008A1C2F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</w:p>
    <w:tbl>
      <w:tblPr>
        <w:tblW w:w="0" w:type="auto"/>
        <w:tblInd w:w="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7"/>
        <w:gridCol w:w="328"/>
        <w:gridCol w:w="530"/>
        <w:gridCol w:w="45"/>
        <w:gridCol w:w="260"/>
        <w:gridCol w:w="354"/>
        <w:gridCol w:w="202"/>
        <w:gridCol w:w="369"/>
        <w:gridCol w:w="163"/>
        <w:gridCol w:w="803"/>
        <w:gridCol w:w="1100"/>
        <w:gridCol w:w="389"/>
        <w:gridCol w:w="112"/>
        <w:gridCol w:w="263"/>
        <w:gridCol w:w="445"/>
        <w:gridCol w:w="247"/>
        <w:gridCol w:w="461"/>
        <w:gridCol w:w="429"/>
        <w:gridCol w:w="190"/>
        <w:gridCol w:w="467"/>
        <w:gridCol w:w="465"/>
        <w:gridCol w:w="264"/>
        <w:gridCol w:w="74"/>
        <w:gridCol w:w="1328"/>
      </w:tblGrid>
      <w:tr w:rsidR="008A61F2" w:rsidRPr="008A61F2" w:rsidTr="00413862"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2740CA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azwa przedmiotu:</w:t>
            </w:r>
          </w:p>
          <w:p w:rsidR="002740CA" w:rsidRPr="008A61F2" w:rsidRDefault="00350655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ESTETYKA</w:t>
            </w:r>
          </w:p>
        </w:tc>
      </w:tr>
      <w:tr w:rsidR="008A61F2" w:rsidRPr="008A61F2" w:rsidTr="00413862">
        <w:tc>
          <w:tcPr>
            <w:tcW w:w="8284" w:type="dxa"/>
            <w:gridSpan w:val="20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ednostka prowadząca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350655" w:rsidP="00F822C9">
            <w:pPr>
              <w:spacing w:after="0" w:line="240" w:lineRule="auto"/>
              <w:rPr>
                <w:rFonts w:ascii="HK Grotesk" w:hAnsi="HK Grotesk" w:cs="Calibri"/>
                <w:b/>
                <w:smallCap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Kolegium Nauk Humanistycznych i Języków Obcych</w:t>
            </w:r>
          </w:p>
        </w:tc>
        <w:tc>
          <w:tcPr>
            <w:tcW w:w="2131" w:type="dxa"/>
            <w:gridSpan w:val="4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 akademicki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02</w:t>
            </w:r>
            <w:r w:rsidR="00006101"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1</w:t>
            </w: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/202</w:t>
            </w:r>
            <w:r w:rsidR="00006101"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</w:t>
            </w:r>
          </w:p>
        </w:tc>
      </w:tr>
      <w:tr w:rsidR="008A61F2" w:rsidRPr="008A61F2" w:rsidTr="00413862">
        <w:tc>
          <w:tcPr>
            <w:tcW w:w="5670" w:type="dxa"/>
            <w:gridSpan w:val="12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ierunek:</w:t>
            </w:r>
          </w:p>
          <w:p w:rsidR="000A414E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  <w:tc>
          <w:tcPr>
            <w:tcW w:w="4745" w:type="dxa"/>
            <w:gridSpan w:val="12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pecjalność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9"/>
        </w:trPr>
        <w:tc>
          <w:tcPr>
            <w:tcW w:w="3378" w:type="dxa"/>
            <w:gridSpan w:val="9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studiów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stacj</w:t>
            </w:r>
            <w:proofErr w:type="spellEnd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./</w:t>
            </w:r>
            <w:proofErr w:type="spellStart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niestacj</w:t>
            </w:r>
            <w:proofErr w:type="spellEnd"/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./I i II st.</w:t>
            </w:r>
          </w:p>
        </w:tc>
        <w:tc>
          <w:tcPr>
            <w:tcW w:w="3820" w:type="dxa"/>
            <w:gridSpan w:val="8"/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fil kształcenia:</w:t>
            </w:r>
          </w:p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gólnoakademicki  (A)</w:t>
            </w:r>
          </w:p>
        </w:tc>
        <w:tc>
          <w:tcPr>
            <w:tcW w:w="3217" w:type="dxa"/>
            <w:gridSpan w:val="7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Status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73388D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bieralny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07"/>
        </w:trPr>
        <w:tc>
          <w:tcPr>
            <w:tcW w:w="2846" w:type="dxa"/>
            <w:gridSpan w:val="7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zajęć:</w:t>
            </w:r>
          </w:p>
          <w:p w:rsidR="00C20529" w:rsidRPr="008A61F2" w:rsidRDefault="00AC2E1F" w:rsidP="00C57E0E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 xml:space="preserve">Wykład 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z element. konwersat</w:t>
            </w:r>
            <w:r w:rsidR="008D10FB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rium</w:t>
            </w:r>
          </w:p>
        </w:tc>
        <w:tc>
          <w:tcPr>
            <w:tcW w:w="3199" w:type="dxa"/>
            <w:gridSpan w:val="7"/>
            <w:tcBorders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ęzyk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polski</w:t>
            </w:r>
          </w:p>
        </w:tc>
        <w:tc>
          <w:tcPr>
            <w:tcW w:w="2239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/semestr:</w:t>
            </w:r>
          </w:p>
          <w:p w:rsidR="00C20529" w:rsidRPr="008A61F2" w:rsidRDefault="00DD24A8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color w:val="000000" w:themeColor="text1"/>
                <w:u w:color="000000"/>
              </w:rPr>
              <w:t>Rok</w:t>
            </w:r>
            <w:r w:rsidR="005F155A">
              <w:rPr>
                <w:color w:val="000000" w:themeColor="text1"/>
                <w:u w:color="000000"/>
              </w:rPr>
              <w:t xml:space="preserve"> </w:t>
            </w:r>
            <w:r w:rsidR="005F155A" w:rsidRPr="005F155A">
              <w:rPr>
                <w:b/>
                <w:color w:val="000000" w:themeColor="text1"/>
                <w:u w:color="000000"/>
              </w:rPr>
              <w:t>I-</w:t>
            </w:r>
            <w:r w:rsidR="005F155A">
              <w:rPr>
                <w:b/>
                <w:color w:val="000000" w:themeColor="text1"/>
                <w:u w:color="000000"/>
              </w:rPr>
              <w:t>III i I-II mgr</w:t>
            </w:r>
            <w:r w:rsidRPr="008A61F2">
              <w:rPr>
                <w:color w:val="000000" w:themeColor="text1"/>
                <w:u w:color="000000"/>
              </w:rPr>
              <w:t>/ semestr</w:t>
            </w:r>
            <w:r w:rsidRPr="008A61F2">
              <w:rPr>
                <w:b/>
                <w:bCs/>
                <w:color w:val="000000" w:themeColor="text1"/>
                <w:u w:color="000000"/>
              </w:rPr>
              <w:t xml:space="preserve"> </w:t>
            </w:r>
            <w:r w:rsidR="00517DC6" w:rsidRPr="008A61F2">
              <w:rPr>
                <w:b/>
                <w:bCs/>
                <w:color w:val="000000" w:themeColor="text1"/>
                <w:u w:color="000000"/>
              </w:rPr>
              <w:t>I-</w:t>
            </w:r>
            <w:r w:rsidR="005F155A">
              <w:rPr>
                <w:b/>
                <w:bCs/>
                <w:color w:val="000000" w:themeColor="text1"/>
                <w:u w:color="000000"/>
              </w:rPr>
              <w:t>VI i I-IV mgr</w:t>
            </w:r>
          </w:p>
        </w:tc>
        <w:tc>
          <w:tcPr>
            <w:tcW w:w="2131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iar godzin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60</w:t>
            </w:r>
            <w:r w:rsidR="00DD24A8" w:rsidRPr="008A61F2">
              <w:rPr>
                <w:color w:val="000000" w:themeColor="text1"/>
              </w:rPr>
              <w:t xml:space="preserve">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229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Koordynator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</w:p>
        </w:tc>
        <w:tc>
          <w:tcPr>
            <w:tcW w:w="8125" w:type="dxa"/>
            <w:gridSpan w:val="1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5B7265" w:rsidP="00350655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Kierownik </w:t>
            </w:r>
            <w:r w:rsidR="00350655">
              <w:rPr>
                <w:rFonts w:ascii="Cambria" w:hAnsi="Cambria"/>
                <w:b/>
                <w:bCs/>
                <w:color w:val="000000" w:themeColor="text1"/>
                <w:sz w:val="20"/>
              </w:rPr>
              <w:t>Kolegium Nauk Humanistycznych i Języków Obcych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wadzący zajęcia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 xml:space="preserve">A. </w:t>
            </w:r>
            <w:proofErr w:type="spellStart"/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Szyj</w:t>
            </w:r>
            <w:r w:rsidR="006A72EE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-Piotrowska</w:t>
            </w:r>
            <w:proofErr w:type="spellEnd"/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ele przedmiotu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C57E0E" w:rsidRDefault="00413862" w:rsidP="0073388D">
            <w:pPr>
              <w:pStyle w:val="Tre"/>
              <w:suppressAutoHyphens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Poznanie przez studenta podstawowych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poję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estetyki i zdobycie wiedzy z zakresu estetyki.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nowożytnej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.</w:t>
            </w:r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Zajęcia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kształtują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nie tylko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wiedzę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, ale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także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umiejętności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wypowiedzi ustnej i pisemnej, argumentacji, czytania ze zrozumieniem.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Uczą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logicznego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myślenia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,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umożliwiają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zrozumienie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współczesnego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kontekstu kulturowego i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wskazują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na procesy,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które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w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nowoczesności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wpłynęły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na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myślenie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i rozumienie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świata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.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Pokazują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,</w:t>
            </w:r>
            <w:r w:rsidRPr="00E1787F">
              <w:rPr>
                <w:rFonts w:ascii="Cambria" w:hAnsi="Cambria"/>
                <w:sz w:val="20"/>
                <w:szCs w:val="20"/>
              </w:rPr>
              <w:t xml:space="preserve"> jak była i jest rozumiana rola muzyki w filozofii i w kulturze.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agania wstępne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C57E0E" w:rsidRDefault="00413862" w:rsidP="00DC5F17">
            <w:pPr>
              <w:pStyle w:val="Bezodstpw"/>
              <w:rPr>
                <w:rFonts w:ascii="Times New Roman" w:hAnsi="Times New Roman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Student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rozpoczynający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kształcenie powinien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zna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teksty kultury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związane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z nauczaniem do poziomu wykształcenia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średniego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,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zna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podstawowe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pojęcia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kultury, sztuki, historii</w:t>
            </w:r>
            <w:r>
              <w:rPr>
                <w:rFonts w:ascii="Cambria" w:hAnsi="Cambria"/>
                <w:sz w:val="20"/>
                <w:szCs w:val="20"/>
              </w:rPr>
              <w:t>,</w:t>
            </w:r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związane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z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wcześniejszymi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etapami kształcenia.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Umie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formułowa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sądy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w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większości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sytuacji komunikacyjnych,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tworzy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proste,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spójne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wypowiedzi ustne lub pisemne na omawiane tematy,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opisywać</w:t>
            </w:r>
            <w:proofErr w:type="spellEnd"/>
            <w:r w:rsidRPr="00E1787F">
              <w:rPr>
                <w:rFonts w:ascii="Cambria" w:hAnsi="Cambria"/>
                <w:sz w:val="20"/>
                <w:szCs w:val="20"/>
              </w:rPr>
              <w:t xml:space="preserve"> zdarzenia.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145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tegorie efektów</w:t>
            </w:r>
          </w:p>
        </w:tc>
        <w:tc>
          <w:tcPr>
            <w:tcW w:w="835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Numer efektu</w:t>
            </w:r>
          </w:p>
        </w:tc>
        <w:tc>
          <w:tcPr>
            <w:tcW w:w="6723" w:type="dxa"/>
            <w:gridSpan w:val="1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EFEKTY UCZENIA SIĘ DLA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Numer efektu kier./spec. 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413862" w:rsidP="00DD24A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</w:rPr>
              <w:t xml:space="preserve">Student poznaje </w:t>
            </w:r>
            <w:r w:rsidR="00C57E0E" w:rsidRPr="00FE2FE5">
              <w:rPr>
                <w:rFonts w:ascii="Cambria" w:hAnsi="Cambria"/>
                <w:sz w:val="20"/>
              </w:rPr>
              <w:t>wzorce leżące u podstaw kreacji artystycznej, umożliwiające swobodę i niezależność wypowiedzi artystycznej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413862" w:rsidP="00DD24A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 w:rsidRPr="00E1787F">
              <w:rPr>
                <w:rFonts w:ascii="Cambria" w:hAnsi="Cambria"/>
                <w:color w:val="000000"/>
                <w:sz w:val="20"/>
              </w:rPr>
              <w:t>Student poznaje kontekst historyczny i kulturowy dziedzin artystycznych i namysłu nad pięknem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413862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  <w:u w:color="000000"/>
              </w:rPr>
            </w:pPr>
            <w:r>
              <w:rPr>
                <w:color w:val="000000" w:themeColor="text1"/>
                <w:sz w:val="20"/>
                <w:szCs w:val="20"/>
                <w:u w:color="00000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Umiejętności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</w:rPr>
            </w:pPr>
            <w:r>
              <w:rPr>
                <w:rFonts w:ascii="Cambria" w:hAnsi="Cambria"/>
                <w:sz w:val="20"/>
              </w:rPr>
              <w:t xml:space="preserve">Student umie </w:t>
            </w:r>
            <w:r w:rsidR="00AE1EF4" w:rsidRPr="00FE2FE5">
              <w:rPr>
                <w:rFonts w:ascii="Cambria" w:hAnsi="Cambria"/>
                <w:sz w:val="20"/>
              </w:rPr>
              <w:t>korzystać z umiejętności warsztatowych w stopniu niezbędnym do realizacji własnych koncepcji artystycznych oraz stosować efektywne techniki ćwiczenia tych umiejętności, umożliwiające ciągły ich rozwój przez samodzielną pracę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AE1EF4" w:rsidRPr="00FE2FE5" w:rsidRDefault="00AE1EF4" w:rsidP="00AE1EF4">
            <w:pPr>
              <w:rPr>
                <w:rFonts w:ascii="Cambria" w:hAnsi="Cambria"/>
                <w:sz w:val="20"/>
              </w:rPr>
            </w:pPr>
            <w:r w:rsidRPr="00FE2FE5">
              <w:rPr>
                <w:rFonts w:ascii="Cambria" w:hAnsi="Cambria"/>
                <w:sz w:val="20"/>
              </w:rPr>
              <w:t>P7S-UU</w:t>
            </w:r>
          </w:p>
          <w:p w:rsidR="007F5878" w:rsidRPr="008A61F2" w:rsidRDefault="00AE1EF4" w:rsidP="00AE1EF4">
            <w:pPr>
              <w:pStyle w:val="Nagwek1"/>
              <w:keepNext w:val="0"/>
              <w:suppressAutoHyphens/>
              <w:rPr>
                <w:color w:val="000000" w:themeColor="text1"/>
                <w:sz w:val="20"/>
                <w:szCs w:val="20"/>
              </w:rPr>
            </w:pPr>
            <w:r w:rsidRPr="00FE2FE5">
              <w:rPr>
                <w:rFonts w:ascii="Cambria" w:hAnsi="Cambria"/>
                <w:sz w:val="20"/>
              </w:rPr>
              <w:t>P7S-UW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mpetencje społeczne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12"/>
        </w:trPr>
        <w:tc>
          <w:tcPr>
            <w:tcW w:w="9013" w:type="dxa"/>
            <w:gridSpan w:val="2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TREŚCI PROGRAMOWE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Default="00413862" w:rsidP="00413862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sz w:val="20"/>
              </w:rPr>
            </w:pPr>
            <w:r w:rsidRPr="00E1787F">
              <w:rPr>
                <w:rFonts w:ascii="Cambria" w:hAnsi="Cambria"/>
                <w:b/>
                <w:sz w:val="20"/>
              </w:rPr>
              <w:t>Semestr I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1. </w:t>
            </w:r>
            <w:r w:rsidRPr="00E1787F">
              <w:rPr>
                <w:rFonts w:ascii="Cambria" w:hAnsi="Cambria"/>
                <w:color w:val="000000"/>
                <w:sz w:val="20"/>
              </w:rPr>
              <w:t>Wybrane zagadnienia historii estetyki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2. </w:t>
            </w:r>
            <w:r w:rsidRPr="00E1787F">
              <w:rPr>
                <w:rFonts w:ascii="Cambria" w:hAnsi="Cambria"/>
                <w:color w:val="000000"/>
                <w:sz w:val="20"/>
              </w:rPr>
              <w:t>Podstawowe pojęcia estetyki i ich konteksty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3. </w:t>
            </w:r>
            <w:r w:rsidRPr="00E1787F">
              <w:rPr>
                <w:rFonts w:ascii="Cambria" w:hAnsi="Cambria"/>
                <w:color w:val="000000"/>
                <w:sz w:val="20"/>
              </w:rPr>
              <w:t>Przeszłość estetyki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4. </w:t>
            </w:r>
            <w:r w:rsidRPr="00E1787F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5. </w:t>
            </w:r>
            <w:r w:rsidRPr="00E1787F">
              <w:rPr>
                <w:rFonts w:ascii="Cambria" w:hAnsi="Cambria"/>
                <w:color w:val="000000"/>
                <w:sz w:val="20"/>
              </w:rPr>
              <w:t>Aktualne zagadnienia estetyki</w:t>
            </w:r>
          </w:p>
          <w:p w:rsidR="00413862" w:rsidRDefault="00413862" w:rsidP="00413862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color w:val="000000"/>
                <w:sz w:val="20"/>
              </w:rPr>
            </w:pPr>
            <w:r w:rsidRPr="00E1787F">
              <w:rPr>
                <w:rFonts w:ascii="Cambria" w:hAnsi="Cambria"/>
                <w:b/>
                <w:color w:val="000000"/>
                <w:sz w:val="20"/>
              </w:rPr>
              <w:t>Semestr II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6. </w:t>
            </w:r>
            <w:r w:rsidRPr="00E1787F">
              <w:rPr>
                <w:rFonts w:ascii="Cambria" w:hAnsi="Cambria"/>
                <w:color w:val="000000"/>
                <w:sz w:val="20"/>
              </w:rPr>
              <w:t>Przyszłość estetyki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7. </w:t>
            </w:r>
            <w:r w:rsidRPr="00E1787F">
              <w:rPr>
                <w:rFonts w:ascii="Cambria" w:hAnsi="Cambria"/>
                <w:color w:val="000000"/>
                <w:sz w:val="20"/>
              </w:rPr>
              <w:t>Estetycy i ich teorie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8. </w:t>
            </w:r>
            <w:r w:rsidRPr="00E1787F">
              <w:rPr>
                <w:rFonts w:ascii="Cambria" w:hAnsi="Cambria"/>
                <w:color w:val="000000"/>
                <w:sz w:val="20"/>
              </w:rPr>
              <w:t>Spory o piękno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9. </w:t>
            </w:r>
            <w:r w:rsidRPr="00E1787F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413862" w:rsidRPr="00E1787F" w:rsidRDefault="00413862" w:rsidP="00413862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 xml:space="preserve">10. </w:t>
            </w:r>
            <w:r w:rsidRPr="00E1787F">
              <w:rPr>
                <w:rFonts w:ascii="Cambria" w:hAnsi="Cambria"/>
                <w:color w:val="000000"/>
                <w:sz w:val="20"/>
              </w:rPr>
              <w:t>Aktualne zagadnienia filozofii sztuki i estetyki</w:t>
            </w:r>
          </w:p>
          <w:p w:rsidR="00413862" w:rsidRPr="00413862" w:rsidRDefault="00413862" w:rsidP="00413862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color w:val="000000"/>
                <w:sz w:val="23"/>
                <w:szCs w:val="23"/>
                <w:lang w:eastAsia="pl-PL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57E0E" w:rsidRDefault="00C57E0E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C57E0E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Pr="008A61F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6A72EE">
            <w:pPr>
              <w:pStyle w:val="Standard"/>
              <w:widowControl w:val="0"/>
              <w:suppressAutoHyphens w:val="0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00000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413862" w:rsidP="007F5878">
            <w:pPr>
              <w:spacing w:after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6"/>
        </w:trPr>
        <w:tc>
          <w:tcPr>
            <w:tcW w:w="203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8385" w:type="dxa"/>
            <w:gridSpan w:val="2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wykład problemow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wykład konwersatoryjn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3. wykład z prezentacją multimedialną wybranych zagadnień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4. praca z tekstem i dyskusja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5. analiza przypadków 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lastRenderedPageBreak/>
              <w:t xml:space="preserve">6. praca indywidualna </w:t>
            </w:r>
          </w:p>
          <w:p w:rsidR="00413862" w:rsidRPr="00413862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7. praca w grupach 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203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lastRenderedPageBreak/>
              <w:t>Metody weryfikacji efektów uczenia się</w:t>
            </w:r>
          </w:p>
        </w:tc>
        <w:tc>
          <w:tcPr>
            <w:tcW w:w="3752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a</w:t>
            </w:r>
          </w:p>
        </w:tc>
        <w:tc>
          <w:tcPr>
            <w:tcW w:w="4633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5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kolokwium pisemne </w:t>
            </w:r>
          </w:p>
          <w:p w:rsid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projekt, prezentacja </w:t>
            </w:r>
          </w:p>
          <w:p w:rsidR="00413862" w:rsidRP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>3. eseje</w:t>
            </w: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  <w:r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  <w:t>1,2,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2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413862">
            <w:pPr>
              <w:spacing w:after="0" w:line="240" w:lineRule="auto"/>
              <w:ind w:left="211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85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RELACJA EFEKTÓW UCZENIA SIĘ Z TREŚCIAMI PROGRAMOWYMI, METODAMI KSZTAŁCENIA I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 się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Treści kształcenia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10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D38E8">
              <w:rPr>
                <w:rFonts w:ascii="Cambria" w:hAnsi="Cambria"/>
                <w:color w:val="000000" w:themeColor="text1"/>
                <w:sz w:val="20"/>
                <w:szCs w:val="20"/>
              </w:rPr>
              <w:t>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10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10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39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Warunki zaliczenia</w:t>
            </w:r>
          </w:p>
        </w:tc>
        <w:tc>
          <w:tcPr>
            <w:tcW w:w="8430" w:type="dxa"/>
            <w:gridSpan w:val="2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>Student musi posiadać podstawową wiedzę w zakresie podstawowych pojęć i zagadnień estetyki</w:t>
            </w:r>
            <w:r>
              <w:rPr>
                <w:sz w:val="20"/>
                <w:szCs w:val="20"/>
              </w:rPr>
              <w:t>. Warunkiem zaliczenia jest frekwencja, prezentacja/test sprawdzający/esej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1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</w:t>
            </w:r>
          </w:p>
        </w:tc>
        <w:tc>
          <w:tcPr>
            <w:tcW w:w="3296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346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2788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emestr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V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ECTS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 w tyg.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dzaj zaliczenia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zal</w:t>
            </w:r>
            <w:proofErr w:type="spellEnd"/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Zaliczenie wg  ww. warunków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70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Literatura podstawowa</w:t>
            </w:r>
          </w:p>
        </w:tc>
      </w:tr>
      <w:tr w:rsidR="00413862" w:rsidRPr="002D2566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D38E8" w:rsidRPr="00E1787F" w:rsidRDefault="007D38E8" w:rsidP="007D38E8">
            <w:pPr>
              <w:pStyle w:val="NormalnyWeb"/>
              <w:numPr>
                <w:ilvl w:val="0"/>
                <w:numId w:val="20"/>
              </w:numPr>
              <w:rPr>
                <w:rFonts w:ascii="Cambria" w:hAnsi="Cambria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Władysław Tatarkiewicz </w:t>
            </w:r>
            <w:r w:rsidRPr="00E1787F">
              <w:rPr>
                <w:rFonts w:ascii="Cambria" w:hAnsi="Cambria"/>
                <w:i/>
                <w:sz w:val="20"/>
                <w:szCs w:val="20"/>
              </w:rPr>
              <w:t>Dzieje sześciu pojęć</w:t>
            </w:r>
          </w:p>
          <w:p w:rsidR="007D38E8" w:rsidRPr="00E1787F" w:rsidRDefault="007D38E8" w:rsidP="007D38E8">
            <w:pPr>
              <w:pStyle w:val="NormalnyWeb"/>
              <w:numPr>
                <w:ilvl w:val="0"/>
                <w:numId w:val="20"/>
              </w:numPr>
              <w:rPr>
                <w:rFonts w:ascii="Cambria" w:hAnsi="Cambria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Theodor Adorno </w:t>
            </w:r>
            <w:r w:rsidRPr="00FD3086">
              <w:rPr>
                <w:rFonts w:ascii="Cambria" w:hAnsi="Cambria"/>
                <w:i/>
                <w:sz w:val="20"/>
                <w:szCs w:val="20"/>
              </w:rPr>
              <w:t>Pisma</w:t>
            </w:r>
            <w:r w:rsidRPr="00E1787F">
              <w:rPr>
                <w:rFonts w:ascii="Cambria" w:hAnsi="Cambria"/>
                <w:sz w:val="20"/>
                <w:szCs w:val="20"/>
              </w:rPr>
              <w:t xml:space="preserve">, wybrane fragmenty </w:t>
            </w:r>
          </w:p>
          <w:p w:rsidR="007D38E8" w:rsidRPr="00E1787F" w:rsidRDefault="007D38E8" w:rsidP="007D38E8">
            <w:pPr>
              <w:pStyle w:val="NormalnyWeb"/>
              <w:numPr>
                <w:ilvl w:val="0"/>
                <w:numId w:val="20"/>
              </w:numPr>
              <w:rPr>
                <w:rFonts w:ascii="Cambria" w:hAnsi="Cambria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Władysław Tatarkiewicz </w:t>
            </w:r>
            <w:r w:rsidRPr="00FD3086">
              <w:rPr>
                <w:rFonts w:ascii="Cambria" w:hAnsi="Cambria"/>
                <w:i/>
                <w:sz w:val="20"/>
                <w:szCs w:val="20"/>
              </w:rPr>
              <w:t>Historia Estetyki</w:t>
            </w:r>
            <w:r w:rsidRPr="00E1787F">
              <w:rPr>
                <w:rFonts w:ascii="Cambria" w:hAnsi="Cambria"/>
                <w:sz w:val="20"/>
                <w:szCs w:val="20"/>
              </w:rPr>
              <w:t xml:space="preserve">, fragmenty </w:t>
            </w:r>
          </w:p>
          <w:p w:rsidR="007D38E8" w:rsidRDefault="007D38E8" w:rsidP="007D38E8">
            <w:pPr>
              <w:pStyle w:val="NormalnyWeb"/>
              <w:numPr>
                <w:ilvl w:val="0"/>
                <w:numId w:val="20"/>
              </w:numPr>
              <w:rPr>
                <w:rFonts w:ascii="Cambria" w:hAnsi="Cambria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Alicja </w:t>
            </w:r>
            <w:proofErr w:type="spellStart"/>
            <w:r w:rsidRPr="00E1787F">
              <w:rPr>
                <w:rFonts w:ascii="Cambria" w:hAnsi="Cambria"/>
                <w:sz w:val="20"/>
                <w:szCs w:val="20"/>
              </w:rPr>
              <w:t>Kuczyńska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>,</w:t>
            </w:r>
            <w:r w:rsidRPr="00E1787F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FD3086">
              <w:rPr>
                <w:rFonts w:ascii="Cambria" w:hAnsi="Cambria"/>
                <w:i/>
                <w:sz w:val="20"/>
                <w:szCs w:val="20"/>
              </w:rPr>
              <w:t>Sztuka jako filozofia</w:t>
            </w:r>
            <w:r>
              <w:rPr>
                <w:rFonts w:ascii="Cambria" w:hAnsi="Cambria"/>
                <w:sz w:val="20"/>
                <w:szCs w:val="20"/>
              </w:rPr>
              <w:t>, fragmenty</w:t>
            </w:r>
          </w:p>
          <w:p w:rsidR="00413862" w:rsidRDefault="007D38E8" w:rsidP="007D38E8">
            <w:pPr>
              <w:pStyle w:val="NormalnyWeb"/>
              <w:numPr>
                <w:ilvl w:val="0"/>
                <w:numId w:val="20"/>
              </w:numPr>
              <w:rPr>
                <w:rFonts w:ascii="Cambria" w:hAnsi="Cambria"/>
                <w:sz w:val="20"/>
                <w:szCs w:val="20"/>
              </w:rPr>
            </w:pPr>
            <w:r w:rsidRPr="007D38E8">
              <w:rPr>
                <w:rFonts w:ascii="Cambria" w:hAnsi="Cambria"/>
                <w:sz w:val="20"/>
                <w:szCs w:val="20"/>
              </w:rPr>
              <w:t xml:space="preserve">Platon, </w:t>
            </w:r>
            <w:r w:rsidRPr="007D38E8">
              <w:rPr>
                <w:rFonts w:ascii="Cambria" w:hAnsi="Cambria"/>
                <w:i/>
                <w:sz w:val="20"/>
                <w:szCs w:val="20"/>
              </w:rPr>
              <w:t>Dialogi</w:t>
            </w:r>
            <w:r w:rsidRPr="007D38E8">
              <w:rPr>
                <w:rFonts w:ascii="Cambria" w:hAnsi="Cambria"/>
                <w:sz w:val="20"/>
                <w:szCs w:val="20"/>
              </w:rPr>
              <w:t>, fragmenty</w:t>
            </w:r>
          </w:p>
          <w:p w:rsidR="007D38E8" w:rsidRPr="007D38E8" w:rsidRDefault="007D38E8" w:rsidP="007D38E8">
            <w:pPr>
              <w:pStyle w:val="NormalnyWeb"/>
              <w:numPr>
                <w:ilvl w:val="0"/>
                <w:numId w:val="20"/>
              </w:numPr>
              <w:rPr>
                <w:rFonts w:ascii="Cambria" w:hAnsi="Cambria"/>
                <w:sz w:val="20"/>
                <w:szCs w:val="20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 xml:space="preserve">Hegel, Nietzsche, Heidegger - wybrane fragmenty pism 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8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Literatura uzupełniająca</w:t>
            </w:r>
          </w:p>
        </w:tc>
      </w:tr>
      <w:tr w:rsidR="00413862" w:rsidRPr="0041386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2D2566" w:rsidRDefault="007D38E8" w:rsidP="002D2566">
            <w:pPr>
              <w:pStyle w:val="Default"/>
              <w:rPr>
                <w:sz w:val="20"/>
                <w:szCs w:val="20"/>
                <w:lang w:val="en-US"/>
              </w:rPr>
            </w:pPr>
            <w:r w:rsidRPr="00E1787F">
              <w:rPr>
                <w:rFonts w:ascii="Cambria" w:hAnsi="Cambria"/>
                <w:sz w:val="20"/>
                <w:szCs w:val="20"/>
              </w:rPr>
              <w:t>Paul</w:t>
            </w:r>
            <w:r>
              <w:rPr>
                <w:rFonts w:ascii="Cambria" w:hAnsi="Cambri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/>
                <w:sz w:val="20"/>
                <w:szCs w:val="20"/>
              </w:rPr>
              <w:t>Ricoeur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, </w:t>
            </w:r>
            <w:r w:rsidRPr="00FD3086">
              <w:rPr>
                <w:rFonts w:ascii="Cambria" w:hAnsi="Cambria"/>
                <w:i/>
                <w:sz w:val="20"/>
                <w:szCs w:val="20"/>
              </w:rPr>
              <w:t>O interpret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2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LKULACJA NAKŁADU PRACY STUDENT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60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Zajęcia dydaktyczne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prezentacji / koncertu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zajęć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egzaminu / zaliczenia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aca własna z literaturą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nne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nsultacje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y nakład pracy w godzinach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a liczba ECTS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Możliwości kariery zawodowej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5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7D38E8" w:rsidRDefault="007D38E8" w:rsidP="007D38E8">
            <w:pPr>
              <w:pStyle w:val="Default"/>
              <w:ind w:left="46"/>
              <w:rPr>
                <w:rFonts w:asciiTheme="minorHAnsi" w:hAnsiTheme="minorHAnsi"/>
                <w:sz w:val="20"/>
                <w:szCs w:val="20"/>
              </w:rPr>
            </w:pPr>
            <w:r w:rsidRPr="007D38E8">
              <w:rPr>
                <w:rFonts w:asciiTheme="minorHAnsi" w:hAnsiTheme="minorHAnsi"/>
                <w:sz w:val="20"/>
                <w:szCs w:val="20"/>
              </w:rPr>
              <w:t xml:space="preserve">Zajęcia stanowią bazę dla rozumienia procesów myślowych i zasad logicznych przydatnych do podjęcia kształcenia w zakresie innych przedmiotów. Student </w:t>
            </w:r>
            <w:r w:rsidRPr="007D38E8">
              <w:rPr>
                <w:rFonts w:asciiTheme="minorHAnsi" w:hAnsiTheme="minorHAnsi"/>
                <w:sz w:val="20"/>
              </w:rPr>
              <w:t>w</w:t>
            </w:r>
            <w:r w:rsidR="00413862" w:rsidRPr="007D38E8">
              <w:rPr>
                <w:rFonts w:asciiTheme="minorHAnsi" w:hAnsiTheme="minorHAnsi"/>
                <w:sz w:val="20"/>
              </w:rPr>
              <w:t>ykorzystuje zdobytą wiedzę we własnej działalności artystycznej/naukowej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47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statnia modyfikacja opisu przedmiotu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80"/>
        </w:trPr>
        <w:tc>
          <w:tcPr>
            <w:tcW w:w="112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Data</w:t>
            </w:r>
          </w:p>
        </w:tc>
        <w:tc>
          <w:tcPr>
            <w:tcW w:w="5610" w:type="dxa"/>
            <w:gridSpan w:val="15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3678" w:type="dxa"/>
            <w:gridSpan w:val="8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zego dotyczy modyfikacj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12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4.06.2021</w:t>
            </w:r>
          </w:p>
        </w:tc>
        <w:tc>
          <w:tcPr>
            <w:tcW w:w="5610" w:type="dxa"/>
            <w:gridSpan w:val="15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 xml:space="preserve">A. </w:t>
            </w:r>
            <w:proofErr w:type="spellStart"/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Szyj</w:t>
            </w:r>
            <w:r w:rsidR="00413862">
              <w:rPr>
                <w:rFonts w:ascii="Cambria" w:hAnsi="Cambria"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-Piotrowska</w:t>
            </w:r>
            <w:proofErr w:type="spellEnd"/>
          </w:p>
        </w:tc>
        <w:tc>
          <w:tcPr>
            <w:tcW w:w="3678" w:type="dxa"/>
            <w:gridSpan w:val="8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2D2566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prowadzenie danych przedmiotu</w:t>
            </w:r>
          </w:p>
        </w:tc>
      </w:tr>
    </w:tbl>
    <w:p w:rsidR="00F66629" w:rsidRPr="008A1C2F" w:rsidRDefault="00F66629" w:rsidP="002D2566">
      <w:pPr>
        <w:rPr>
          <w:rFonts w:ascii="HK Grotesk" w:hAnsi="HK Grotesk"/>
        </w:rPr>
      </w:pPr>
    </w:p>
    <w:sectPr w:rsidR="00F66629" w:rsidRPr="008A1C2F" w:rsidSect="008A1C2F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K Grotes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81724"/>
    <w:multiLevelType w:val="hybridMultilevel"/>
    <w:tmpl w:val="D9F4214E"/>
    <w:lvl w:ilvl="0" w:tplc="136EA5EA">
      <w:start w:val="1"/>
      <w:numFmt w:val="decimal"/>
      <w:lvlText w:val="%1.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AA42F7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222DEA6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B60B08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6A4398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D24E8EC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7646E2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B22CE1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2E847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04EF7B9F"/>
    <w:multiLevelType w:val="multilevel"/>
    <w:tmpl w:val="9E360B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>
    <w:nsid w:val="09DC7151"/>
    <w:multiLevelType w:val="hybridMultilevel"/>
    <w:tmpl w:val="13B20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F07D84"/>
    <w:multiLevelType w:val="hybridMultilevel"/>
    <w:tmpl w:val="5B44AF38"/>
    <w:lvl w:ilvl="0" w:tplc="0415000F">
      <w:start w:val="1"/>
      <w:numFmt w:val="decimal"/>
      <w:lvlText w:val="%1."/>
      <w:lvlJc w:val="left"/>
      <w:pPr>
        <w:tabs>
          <w:tab w:val="num" w:pos="901"/>
        </w:tabs>
        <w:ind w:left="901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621"/>
        </w:tabs>
        <w:ind w:left="162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341"/>
        </w:tabs>
        <w:ind w:left="234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61"/>
        </w:tabs>
        <w:ind w:left="306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81"/>
        </w:tabs>
        <w:ind w:left="378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01"/>
        </w:tabs>
        <w:ind w:left="450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21"/>
        </w:tabs>
        <w:ind w:left="522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41"/>
        </w:tabs>
        <w:ind w:left="594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61"/>
        </w:tabs>
        <w:ind w:left="6661" w:hanging="180"/>
      </w:pPr>
    </w:lvl>
  </w:abstractNum>
  <w:abstractNum w:abstractNumId="4">
    <w:nsid w:val="14326D32"/>
    <w:multiLevelType w:val="hybridMultilevel"/>
    <w:tmpl w:val="E33ABB4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84D691F"/>
    <w:multiLevelType w:val="hybridMultilevel"/>
    <w:tmpl w:val="1626331C"/>
    <w:lvl w:ilvl="0" w:tplc="2CFC0424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770456C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B5A6268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990CC20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D9895F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C5ED5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36CBF8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3A8A86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DE65EA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1E501DAB"/>
    <w:multiLevelType w:val="hybridMultilevel"/>
    <w:tmpl w:val="E54E8E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B003A0"/>
    <w:multiLevelType w:val="hybridMultilevel"/>
    <w:tmpl w:val="DE7CE7CC"/>
    <w:lvl w:ilvl="0" w:tplc="235CF1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2C64548"/>
    <w:multiLevelType w:val="hybridMultilevel"/>
    <w:tmpl w:val="3CC6E7FE"/>
    <w:lvl w:ilvl="0" w:tplc="FC4E020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6E1C66"/>
    <w:multiLevelType w:val="multilevel"/>
    <w:tmpl w:val="6E6A6728"/>
    <w:lvl w:ilvl="0">
      <w:numFmt w:val="bullet"/>
      <w:lvlText w:val="–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–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–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–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–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–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–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–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–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>
    <w:nsid w:val="37BF5C3D"/>
    <w:multiLevelType w:val="hybridMultilevel"/>
    <w:tmpl w:val="C4F46934"/>
    <w:lvl w:ilvl="0" w:tplc="4C0E4DAC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6A81E1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05EDAE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51C9C56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28BADE7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F36B3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AE6AAA1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E4A273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2BC2AE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>
    <w:nsid w:val="38AD0DC7"/>
    <w:multiLevelType w:val="hybridMultilevel"/>
    <w:tmpl w:val="728E3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646253E"/>
    <w:multiLevelType w:val="hybridMultilevel"/>
    <w:tmpl w:val="EBF83AD2"/>
    <w:lvl w:ilvl="0" w:tplc="01DEF3B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9226EB6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FB2DF84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4429A0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F76FCF8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4C80C42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248C02E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8B08C6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AA84E3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>
    <w:nsid w:val="47C63BD5"/>
    <w:multiLevelType w:val="multilevel"/>
    <w:tmpl w:val="3CECA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D6A7685"/>
    <w:multiLevelType w:val="hybridMultilevel"/>
    <w:tmpl w:val="6106B388"/>
    <w:lvl w:ilvl="0" w:tplc="F0A21206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09463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C161BEE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DC2E0E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87ABE0E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3828398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F4A219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A963CC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CD2D77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>
    <w:nsid w:val="65D13E0D"/>
    <w:multiLevelType w:val="hybridMultilevel"/>
    <w:tmpl w:val="56485E04"/>
    <w:lvl w:ilvl="0" w:tplc="2512AFC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86606B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A04237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8C0CD8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E808904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6EA71B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4D2A05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AB0B380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3964794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>
    <w:nsid w:val="69BB091E"/>
    <w:multiLevelType w:val="hybridMultilevel"/>
    <w:tmpl w:val="01FC903C"/>
    <w:lvl w:ilvl="0" w:tplc="D202135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F2A8B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5F2447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1204F4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85269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6EC0523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ACC3544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F320BF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AC638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>
    <w:nsid w:val="69C62CA2"/>
    <w:multiLevelType w:val="hybridMultilevel"/>
    <w:tmpl w:val="E4B223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CF81982"/>
    <w:multiLevelType w:val="hybridMultilevel"/>
    <w:tmpl w:val="8A1821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ED8087A"/>
    <w:multiLevelType w:val="hybridMultilevel"/>
    <w:tmpl w:val="A0FA0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4"/>
  </w:num>
  <w:num w:numId="4">
    <w:abstractNumId w:val="7"/>
  </w:num>
  <w:num w:numId="5">
    <w:abstractNumId w:val="19"/>
  </w:num>
  <w:num w:numId="6">
    <w:abstractNumId w:val="3"/>
  </w:num>
  <w:num w:numId="7">
    <w:abstractNumId w:val="15"/>
  </w:num>
  <w:num w:numId="8">
    <w:abstractNumId w:val="12"/>
  </w:num>
  <w:num w:numId="9">
    <w:abstractNumId w:val="12"/>
    <w:lvlOverride w:ilvl="0">
      <w:startOverride w:val="4"/>
    </w:lvlOverride>
  </w:num>
  <w:num w:numId="10">
    <w:abstractNumId w:val="5"/>
  </w:num>
  <w:num w:numId="11">
    <w:abstractNumId w:val="16"/>
  </w:num>
  <w:num w:numId="12">
    <w:abstractNumId w:val="10"/>
  </w:num>
  <w:num w:numId="13">
    <w:abstractNumId w:val="0"/>
  </w:num>
  <w:num w:numId="14">
    <w:abstractNumId w:val="14"/>
  </w:num>
  <w:num w:numId="15">
    <w:abstractNumId w:val="1"/>
  </w:num>
  <w:num w:numId="16">
    <w:abstractNumId w:val="9"/>
  </w:num>
  <w:num w:numId="17">
    <w:abstractNumId w:val="11"/>
  </w:num>
  <w:num w:numId="18">
    <w:abstractNumId w:val="8"/>
  </w:num>
  <w:num w:numId="19">
    <w:abstractNumId w:val="6"/>
  </w:num>
  <w:num w:numId="20">
    <w:abstractNumId w:val="13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AwFTQ3MDEzMLUxNTJR2l4NTi4sz8PJACk1oAiRdzniwAAAA="/>
  </w:docVars>
  <w:rsids>
    <w:rsidRoot w:val="00C20529"/>
    <w:rsid w:val="00006101"/>
    <w:rsid w:val="000672F8"/>
    <w:rsid w:val="0007058A"/>
    <w:rsid w:val="00072A68"/>
    <w:rsid w:val="000A414E"/>
    <w:rsid w:val="000A5EB3"/>
    <w:rsid w:val="000D0150"/>
    <w:rsid w:val="00135EA8"/>
    <w:rsid w:val="00176803"/>
    <w:rsid w:val="00184EB8"/>
    <w:rsid w:val="001A1EDB"/>
    <w:rsid w:val="001C1E95"/>
    <w:rsid w:val="002053F4"/>
    <w:rsid w:val="002740CA"/>
    <w:rsid w:val="00285644"/>
    <w:rsid w:val="002D2566"/>
    <w:rsid w:val="002F46EC"/>
    <w:rsid w:val="00337E9F"/>
    <w:rsid w:val="00350655"/>
    <w:rsid w:val="00392854"/>
    <w:rsid w:val="00413862"/>
    <w:rsid w:val="004C33D4"/>
    <w:rsid w:val="00517DC6"/>
    <w:rsid w:val="00526464"/>
    <w:rsid w:val="00527F64"/>
    <w:rsid w:val="00537AD9"/>
    <w:rsid w:val="00583F66"/>
    <w:rsid w:val="005B7265"/>
    <w:rsid w:val="005E0389"/>
    <w:rsid w:val="005F155A"/>
    <w:rsid w:val="00603F38"/>
    <w:rsid w:val="00623B9D"/>
    <w:rsid w:val="006759DD"/>
    <w:rsid w:val="006A5A32"/>
    <w:rsid w:val="006A642D"/>
    <w:rsid w:val="006A72EE"/>
    <w:rsid w:val="006B1137"/>
    <w:rsid w:val="006C1DE3"/>
    <w:rsid w:val="00725CD3"/>
    <w:rsid w:val="0073388D"/>
    <w:rsid w:val="007A1B85"/>
    <w:rsid w:val="007C7334"/>
    <w:rsid w:val="007D355F"/>
    <w:rsid w:val="007D38E8"/>
    <w:rsid w:val="007E7D9E"/>
    <w:rsid w:val="007F5878"/>
    <w:rsid w:val="00891DBF"/>
    <w:rsid w:val="008A1C2F"/>
    <w:rsid w:val="008A61F2"/>
    <w:rsid w:val="008D10FB"/>
    <w:rsid w:val="00901CF0"/>
    <w:rsid w:val="009574B9"/>
    <w:rsid w:val="00966E81"/>
    <w:rsid w:val="00971ED0"/>
    <w:rsid w:val="009F2942"/>
    <w:rsid w:val="009F5C6B"/>
    <w:rsid w:val="00A53316"/>
    <w:rsid w:val="00AC2E1F"/>
    <w:rsid w:val="00AD37CB"/>
    <w:rsid w:val="00AE1EF4"/>
    <w:rsid w:val="00AF5858"/>
    <w:rsid w:val="00B4295D"/>
    <w:rsid w:val="00BA26AD"/>
    <w:rsid w:val="00BC03DC"/>
    <w:rsid w:val="00BE03F2"/>
    <w:rsid w:val="00C20529"/>
    <w:rsid w:val="00C22C2B"/>
    <w:rsid w:val="00C44939"/>
    <w:rsid w:val="00C57E0E"/>
    <w:rsid w:val="00DA76D8"/>
    <w:rsid w:val="00DC5F17"/>
    <w:rsid w:val="00DD24A8"/>
    <w:rsid w:val="00E10B02"/>
    <w:rsid w:val="00E340D7"/>
    <w:rsid w:val="00E42E71"/>
    <w:rsid w:val="00E61E6D"/>
    <w:rsid w:val="00E763CD"/>
    <w:rsid w:val="00E816C0"/>
    <w:rsid w:val="00EC6B12"/>
    <w:rsid w:val="00F50F63"/>
    <w:rsid w:val="00F66629"/>
    <w:rsid w:val="00F75973"/>
    <w:rsid w:val="00F822C9"/>
    <w:rsid w:val="00F832A9"/>
    <w:rsid w:val="00FB3587"/>
    <w:rsid w:val="00FB6217"/>
    <w:rsid w:val="00FD2C50"/>
    <w:rsid w:val="00FE60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38A9A7-F594-4FE1-BD12-3E0C21284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55</Words>
  <Characters>3932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</cp:lastModifiedBy>
  <cp:revision>5</cp:revision>
  <dcterms:created xsi:type="dcterms:W3CDTF">2021-10-18T15:13:00Z</dcterms:created>
  <dcterms:modified xsi:type="dcterms:W3CDTF">2022-01-03T12:02:00Z</dcterms:modified>
</cp:coreProperties>
</file>